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B92941" w:rsidP="0FD0A6FA" w:rsidRDefault="2CCADD72" w14:paraId="3DB2726B" w14:textId="21A83515">
      <w:pPr>
        <w:pStyle w:val="Title"/>
        <w:pBdr>
          <w:top w:val="double" w:color="auto" w:sz="4" w:space="3"/>
          <w:left w:val="double" w:color="auto" w:sz="4" w:space="4"/>
          <w:bottom w:val="double" w:color="auto" w:sz="4" w:space="4"/>
          <w:right w:val="double" w:color="auto" w:sz="4" w:space="4"/>
        </w:pBdr>
        <w:shd w:val="clear" w:color="auto" w:fill="E6E6E6"/>
        <w:rPr>
          <w:rFonts w:ascii="Sitka Heading" w:hAnsi="Sitka Heading"/>
          <w:b/>
          <w:bCs/>
          <w:smallCaps/>
          <w:sz w:val="32"/>
          <w:szCs w:val="32"/>
          <w14:numForm w14:val="lining"/>
        </w:rPr>
      </w:pPr>
      <w:r w:rsidRPr="0FD0A6FA">
        <w:rPr>
          <w:rFonts w:ascii="Sitka Heading" w:hAnsi="Sitka Heading"/>
          <w:b/>
          <w:bCs/>
          <w:smallCaps/>
          <w:sz w:val="32"/>
          <w:szCs w:val="32"/>
          <w14:numForm w14:val="lining"/>
        </w:rPr>
        <w:t xml:space="preserve">Points North Housing </w:t>
      </w:r>
      <w:r w:rsidRPr="0FD0A6FA" w:rsidR="5B4C6E6A">
        <w:rPr>
          <w:rFonts w:ascii="Sitka Heading" w:hAnsi="Sitka Heading"/>
          <w:b/>
          <w:bCs/>
          <w:smallCaps/>
          <w:sz w:val="32"/>
          <w:szCs w:val="32"/>
          <w14:numForm w14:val="lining"/>
        </w:rPr>
        <w:t>Coalition</w:t>
      </w:r>
      <w:r w:rsidRPr="0FD0A6FA" w:rsidR="00B92941">
        <w:rPr>
          <w:rFonts w:ascii="Sitka Heading" w:hAnsi="Sitka Heading"/>
          <w:b/>
          <w:bCs/>
          <w:smallCaps/>
          <w:sz w:val="32"/>
          <w:szCs w:val="32"/>
          <w14:numForm w14:val="lining"/>
        </w:rPr>
        <w:t xml:space="preserve"> (</w:t>
      </w:r>
      <w:r w:rsidRPr="0FD0A6FA" w:rsidR="4930C300">
        <w:rPr>
          <w:rFonts w:ascii="Sitka Heading" w:hAnsi="Sitka Heading"/>
          <w:b/>
          <w:bCs/>
          <w:smallCaps/>
          <w:sz w:val="32"/>
          <w:szCs w:val="32"/>
          <w14:numForm w14:val="lining"/>
        </w:rPr>
        <w:t>PNHC</w:t>
      </w:r>
      <w:r w:rsidRPr="0FD0A6FA" w:rsidR="00B92941">
        <w:rPr>
          <w:rFonts w:ascii="Sitka Heading" w:hAnsi="Sitka Heading"/>
          <w:b/>
          <w:bCs/>
          <w:smallCaps/>
          <w:sz w:val="32"/>
          <w:szCs w:val="32"/>
          <w14:numForm w14:val="lining"/>
        </w:rPr>
        <w:t>)</w:t>
      </w:r>
    </w:p>
    <w:p w:rsidRPr="009106ED" w:rsidR="00B92941" w:rsidP="00B92941" w:rsidRDefault="00B92941" w14:paraId="01DC3BA1" w14:textId="196C9475">
      <w:pPr>
        <w:pStyle w:val="Title"/>
        <w:pBdr>
          <w:top w:val="double" w:color="auto" w:sz="4" w:space="3"/>
          <w:left w:val="double" w:color="auto" w:sz="4" w:space="4"/>
          <w:bottom w:val="double" w:color="auto" w:sz="4" w:space="4"/>
          <w:right w:val="double" w:color="auto" w:sz="4" w:space="4"/>
        </w:pBdr>
        <w:shd w:val="clear" w:color="auto" w:fill="E6E6E6"/>
        <w:rPr>
          <w:rFonts w:ascii="Sitka Heading" w:hAnsi="Sitka Heading"/>
          <w:b/>
          <w:sz w:val="32"/>
        </w:rPr>
      </w:pPr>
      <w:r>
        <w:rPr>
          <w:rFonts w:ascii="Sitka Heading" w:hAnsi="Sitka Heading"/>
          <w:b/>
          <w:sz w:val="32"/>
        </w:rPr>
        <w:t>Board Nominations Form</w:t>
      </w:r>
    </w:p>
    <w:p w:rsidRPr="001B2E30" w:rsidR="00B92941" w:rsidP="00B92941" w:rsidRDefault="00B92941" w14:paraId="78E85146" w14:textId="77777777">
      <w:pPr>
        <w:rPr>
          <w:rFonts w:ascii="Sitka Display" w:hAnsi="Sitka Display"/>
          <w:b/>
          <w:sz w:val="10"/>
          <w14:numForm w14:val="lining"/>
        </w:rPr>
      </w:pPr>
    </w:p>
    <w:p w:rsidRPr="00B92941" w:rsidR="00B92941" w:rsidP="00EA1D6B" w:rsidRDefault="00B92941" w14:paraId="5AC7CA8D" w14:textId="77777777">
      <w:pPr>
        <w:pStyle w:val="BodyText"/>
        <w:tabs>
          <w:tab w:val="left" w:pos="90"/>
        </w:tabs>
        <w:ind w:left="90" w:right="447"/>
      </w:pPr>
    </w:p>
    <w:p w:rsidRPr="00843968" w:rsidR="00EA1D6B" w:rsidP="00EA1D6B" w:rsidRDefault="00EA1D6B" w14:paraId="4AC120F3" w14:textId="4BC15CE9">
      <w:pPr>
        <w:pStyle w:val="BodyText"/>
        <w:tabs>
          <w:tab w:val="left" w:pos="90"/>
        </w:tabs>
        <w:ind w:left="90" w:right="447"/>
        <w:rPr>
          <w:lang w:val="en-US"/>
        </w:rPr>
      </w:pPr>
      <w:r>
        <w:t>We are seeking nominations/interest for members to f</w:t>
      </w:r>
      <w:r w:rsidRPr="1D43A867" w:rsidR="00C36BBF">
        <w:rPr>
          <w:lang w:val="en-US"/>
        </w:rPr>
        <w:t>ill</w:t>
      </w:r>
      <w:r>
        <w:t xml:space="preserve"> </w:t>
      </w:r>
      <w:r w:rsidR="00005DF2">
        <w:rPr>
          <w:lang w:val="en-US"/>
        </w:rPr>
        <w:t>four</w:t>
      </w:r>
      <w:r>
        <w:t xml:space="preserve">, </w:t>
      </w:r>
      <w:r w:rsidRPr="1D43A867" w:rsidR="29933CB0">
        <w:rPr>
          <w:lang w:val="en-US"/>
        </w:rPr>
        <w:t>three-year</w:t>
      </w:r>
      <w:r>
        <w:t xml:space="preserve"> term</w:t>
      </w:r>
      <w:r w:rsidRPr="1D43A867" w:rsidR="00180CD5">
        <w:rPr>
          <w:lang w:val="en-US"/>
        </w:rPr>
        <w:t>s</w:t>
      </w:r>
      <w:r w:rsidRPr="1D43A867" w:rsidR="005E2514">
        <w:rPr>
          <w:lang w:val="en-US"/>
        </w:rPr>
        <w:t xml:space="preserve"> </w:t>
      </w:r>
      <w:r w:rsidRPr="1D43A867" w:rsidR="0059097C">
        <w:rPr>
          <w:lang w:val="en-US"/>
        </w:rPr>
        <w:t>on the Board</w:t>
      </w:r>
      <w:r w:rsidRPr="1D43A867">
        <w:rPr>
          <w:lang w:val="en-US"/>
        </w:rPr>
        <w:t xml:space="preserve"> </w:t>
      </w:r>
      <w:r w:rsidRPr="1D43A867" w:rsidR="005E2514">
        <w:rPr>
          <w:lang w:val="en-US"/>
        </w:rPr>
        <w:t xml:space="preserve">of </w:t>
      </w:r>
      <w:r w:rsidRPr="1D43A867">
        <w:rPr>
          <w:lang w:val="en-US"/>
        </w:rPr>
        <w:t>Directors</w:t>
      </w:r>
      <w:r>
        <w:t>. Th</w:t>
      </w:r>
      <w:r w:rsidRPr="1D43A867" w:rsidR="00717B9D">
        <w:rPr>
          <w:lang w:val="en-US"/>
        </w:rPr>
        <w:t>e three</w:t>
      </w:r>
      <w:r w:rsidRPr="1D43A867" w:rsidR="1CA78939">
        <w:rPr>
          <w:lang w:val="en-US"/>
        </w:rPr>
        <w:t>-</w:t>
      </w:r>
      <w:r w:rsidRPr="1D43A867" w:rsidR="00717B9D">
        <w:rPr>
          <w:lang w:val="en-US"/>
        </w:rPr>
        <w:t>year</w:t>
      </w:r>
      <w:r>
        <w:t xml:space="preserve"> term</w:t>
      </w:r>
      <w:r w:rsidRPr="1D43A867" w:rsidR="00717B9D">
        <w:rPr>
          <w:lang w:val="en-US"/>
        </w:rPr>
        <w:t>s</w:t>
      </w:r>
      <w:r>
        <w:t xml:space="preserve"> would begin on </w:t>
      </w:r>
      <w:r w:rsidRPr="1D43A867">
        <w:rPr>
          <w:lang w:val="en-US"/>
        </w:rPr>
        <w:t>January 1, 202</w:t>
      </w:r>
      <w:r w:rsidRPr="1D43A867" w:rsidR="2F16A8C7">
        <w:rPr>
          <w:lang w:val="en-US"/>
        </w:rPr>
        <w:t>3</w:t>
      </w:r>
      <w:r w:rsidRPr="1D43A867" w:rsidR="442B0111">
        <w:rPr>
          <w:lang w:val="en-US"/>
        </w:rPr>
        <w:t>, and end on D</w:t>
      </w:r>
      <w:r w:rsidRPr="1D43A867">
        <w:rPr>
          <w:lang w:val="en-US"/>
        </w:rPr>
        <w:t>ecember 31</w:t>
      </w:r>
      <w:r w:rsidRPr="1D43A867" w:rsidR="00610475">
        <w:rPr>
          <w:lang w:val="en-US"/>
        </w:rPr>
        <w:t>,</w:t>
      </w:r>
      <w:r w:rsidRPr="1D43A867" w:rsidR="00214658">
        <w:rPr>
          <w:lang w:val="en-US"/>
        </w:rPr>
        <w:t xml:space="preserve"> 202</w:t>
      </w:r>
      <w:r w:rsidRPr="1D43A867" w:rsidR="3F8E4A79">
        <w:rPr>
          <w:lang w:val="en-US"/>
        </w:rPr>
        <w:t>5</w:t>
      </w:r>
      <w:r>
        <w:t>.</w:t>
      </w:r>
      <w:r w:rsidRPr="1D43A867" w:rsidR="00610475">
        <w:rPr>
          <w:lang w:val="en-US"/>
        </w:rPr>
        <w:t xml:space="preserve"> </w:t>
      </w:r>
      <w:r>
        <w:t>Please</w:t>
      </w:r>
      <w:r w:rsidRPr="1D43A867" w:rsidR="00610475">
        <w:rPr>
          <w:lang w:val="en-US"/>
        </w:rPr>
        <w:t xml:space="preserve">, </w:t>
      </w:r>
      <w:r>
        <w:t xml:space="preserve">complete this survey indicating your interest and availability in serving on the </w:t>
      </w:r>
      <w:r w:rsidRPr="1D43A867" w:rsidR="2B2F0D11">
        <w:rPr>
          <w:lang w:val="en-US"/>
        </w:rPr>
        <w:t>Points North Housing Coalition</w:t>
      </w:r>
      <w:r w:rsidRPr="1D43A867" w:rsidR="00DD1CB4">
        <w:rPr>
          <w:lang w:val="en-US"/>
        </w:rPr>
        <w:t xml:space="preserve"> Continuum of Care </w:t>
      </w:r>
      <w:r w:rsidRPr="1D43A867">
        <w:rPr>
          <w:lang w:val="en-US"/>
        </w:rPr>
        <w:t>Board of Directors</w:t>
      </w:r>
      <w:r>
        <w:t xml:space="preserve"> and/or your nomination of another member.  The </w:t>
      </w:r>
      <w:r w:rsidRPr="1D43A867" w:rsidR="00575682">
        <w:rPr>
          <w:lang w:val="en-US"/>
        </w:rPr>
        <w:t>Chair or Co-Chair</w:t>
      </w:r>
      <w:r>
        <w:t xml:space="preserve"> will contact those nominated to ensure their willingness to serve.</w:t>
      </w:r>
      <w:r w:rsidRPr="1D43A867" w:rsidR="00843968">
        <w:rPr>
          <w:lang w:val="en-US"/>
        </w:rPr>
        <w:t xml:space="preserve"> </w:t>
      </w:r>
      <w:r w:rsidRPr="1D43A867" w:rsidR="00610475">
        <w:rPr>
          <w:lang w:val="en-US"/>
        </w:rPr>
        <w:t xml:space="preserve"> </w:t>
      </w:r>
      <w:r w:rsidRPr="1D43A867" w:rsidR="00843968">
        <w:rPr>
          <w:lang w:val="en-US"/>
        </w:rPr>
        <w:t xml:space="preserve">Please note all members will fill out this form, current Board members </w:t>
      </w:r>
      <w:r w:rsidRPr="1D43A867" w:rsidR="007906ED">
        <w:rPr>
          <w:lang w:val="en-US"/>
        </w:rPr>
        <w:t>whose</w:t>
      </w:r>
      <w:r w:rsidRPr="1D43A867" w:rsidR="0082391B">
        <w:rPr>
          <w:lang w:val="en-US"/>
        </w:rPr>
        <w:t xml:space="preserve"> terms are not up will select I am already serving on the Board of Directors.</w:t>
      </w:r>
    </w:p>
    <w:p w:rsidRPr="00B92941" w:rsidR="00EA1D6B" w:rsidP="00EA1D6B" w:rsidRDefault="00EA1D6B" w14:paraId="6E19D846" w14:textId="77777777">
      <w:pPr>
        <w:pStyle w:val="BodyText"/>
        <w:tabs>
          <w:tab w:val="left" w:pos="90"/>
        </w:tabs>
        <w:ind w:left="90" w:right="447"/>
      </w:pPr>
    </w:p>
    <w:p w:rsidRPr="00B92941" w:rsidR="00EA1D6B" w:rsidP="79738A96" w:rsidRDefault="00EA1D6B" w14:paraId="2D3B3113" w14:textId="48DC8DCE">
      <w:pPr>
        <w:pStyle w:val="BodyText"/>
        <w:tabs>
          <w:tab w:val="left" w:leader="none" w:pos="90"/>
        </w:tabs>
        <w:bidi w:val="0"/>
        <w:spacing w:before="0" w:beforeAutospacing="off" w:after="120" w:afterAutospacing="off" w:line="240" w:lineRule="auto"/>
        <w:ind w:left="90" w:right="0"/>
        <w:jc w:val="left"/>
        <w:rPr>
          <w:b w:val="1"/>
          <w:bCs w:val="1"/>
        </w:rPr>
      </w:pPr>
      <w:r w:rsidRPr="79738A96" w:rsidR="00EA1D6B">
        <w:rPr>
          <w:b w:val="1"/>
          <w:bCs w:val="1"/>
        </w:rPr>
        <w:t xml:space="preserve">Please complete and </w:t>
      </w:r>
      <w:r w:rsidRPr="79738A96" w:rsidR="00EA1D6B">
        <w:rPr>
          <w:b w:val="1"/>
          <w:bCs w:val="1"/>
          <w:lang w:val="en-US"/>
        </w:rPr>
        <w:t>email</w:t>
      </w:r>
      <w:r w:rsidRPr="79738A96" w:rsidR="00EA1D6B">
        <w:rPr>
          <w:b w:val="1"/>
          <w:bCs w:val="1"/>
        </w:rPr>
        <w:t xml:space="preserve"> back to </w:t>
      </w:r>
    </w:p>
    <w:p w:rsidRPr="00B92941" w:rsidR="00EA1D6B" w:rsidP="79738A96" w:rsidRDefault="00EA1D6B" w14:paraId="708AF900" w14:textId="7D891BD6">
      <w:pPr>
        <w:pStyle w:val="BodyText"/>
        <w:tabs>
          <w:tab w:val="left" w:leader="none" w:pos="90"/>
        </w:tabs>
        <w:bidi w:val="0"/>
        <w:spacing w:before="0" w:beforeAutospacing="off" w:after="120" w:afterAutospacing="off" w:line="240" w:lineRule="auto"/>
        <w:ind w:left="90" w:right="0"/>
        <w:jc w:val="left"/>
        <w:rPr>
          <w:b w:val="1"/>
          <w:bCs w:val="1"/>
          <w:lang w:val="en-US"/>
        </w:rPr>
      </w:pPr>
      <w:r w:rsidRPr="79738A96" w:rsidR="42DC9675">
        <w:rPr>
          <w:b w:val="1"/>
          <w:bCs w:val="1"/>
          <w:lang w:val="en-US"/>
        </w:rPr>
        <w:t xml:space="preserve">Joan Spector at </w:t>
      </w:r>
      <w:hyperlink r:id="R4f46de6e3838459b">
        <w:r w:rsidRPr="79738A96" w:rsidR="42DC9675">
          <w:rPr>
            <w:rStyle w:val="Hyperlink"/>
            <w:b w:val="1"/>
            <w:bCs w:val="1"/>
            <w:lang w:val="en-US"/>
          </w:rPr>
          <w:t>jspector@caresny.org</w:t>
        </w:r>
      </w:hyperlink>
      <w:r w:rsidRPr="79738A96" w:rsidR="42DC9675">
        <w:rPr>
          <w:b w:val="1"/>
          <w:bCs w:val="1"/>
          <w:lang w:val="en-US"/>
        </w:rPr>
        <w:t xml:space="preserve"> </w:t>
      </w:r>
      <w:r w:rsidRPr="79738A96" w:rsidR="48F33729">
        <w:rPr>
          <w:b w:val="1"/>
          <w:bCs w:val="1"/>
          <w:lang w:val="en-US"/>
        </w:rPr>
        <w:t xml:space="preserve"> no later than 3 business days after receiving. </w:t>
      </w:r>
    </w:p>
    <w:p w:rsidRPr="00B92941" w:rsidR="00EA1D6B" w:rsidP="00EA1D6B" w:rsidRDefault="00EA1D6B" w14:paraId="1E7F73B5" w14:textId="77777777">
      <w:pPr>
        <w:pStyle w:val="BodyText"/>
        <w:tabs>
          <w:tab w:val="left" w:pos="90"/>
        </w:tabs>
        <w:ind w:left="90"/>
        <w:rPr>
          <w:b/>
        </w:rPr>
      </w:pPr>
    </w:p>
    <w:p w:rsidRPr="00B92941" w:rsidR="00EA1D6B" w:rsidP="00EA1D6B" w:rsidRDefault="00EA1D6B" w14:paraId="1A86A03A" w14:textId="77777777">
      <w:pPr>
        <w:pStyle w:val="BodyText"/>
        <w:tabs>
          <w:tab w:val="left" w:pos="90"/>
        </w:tabs>
        <w:ind w:left="90"/>
      </w:pPr>
      <w:r w:rsidRPr="00B92941">
        <w:t>Name:  _______________________________________________________</w:t>
      </w:r>
    </w:p>
    <w:p w:rsidR="00DA48EF" w:rsidP="00EA1D6B" w:rsidRDefault="00DA48EF" w14:paraId="5FBCDCBA" w14:textId="77777777">
      <w:pPr>
        <w:pStyle w:val="BodyText"/>
        <w:tabs>
          <w:tab w:val="left" w:pos="90"/>
        </w:tabs>
        <w:ind w:left="90" w:right="447"/>
        <w:rPr>
          <w:b/>
          <w:lang w:val="en-US"/>
        </w:rPr>
      </w:pPr>
    </w:p>
    <w:p w:rsidR="00EA1D6B" w:rsidP="00EA1D6B" w:rsidRDefault="00DA48EF" w14:paraId="39BD90C3" w14:textId="1A78743B">
      <w:pPr>
        <w:pStyle w:val="BodyText"/>
        <w:tabs>
          <w:tab w:val="left" w:pos="90"/>
        </w:tabs>
        <w:ind w:left="90" w:right="447"/>
        <w:rPr>
          <w:b/>
          <w:lang w:val="en-US"/>
        </w:rPr>
      </w:pPr>
      <w:r>
        <w:rPr>
          <w:b/>
          <w:lang w:val="en-US"/>
        </w:rPr>
        <w:t>Please check all that apply!</w:t>
      </w:r>
    </w:p>
    <w:p w:rsidRPr="00DA48EF" w:rsidR="00DA48EF" w:rsidP="00EA1D6B" w:rsidRDefault="00DA48EF" w14:paraId="0471B3CC" w14:textId="77777777">
      <w:pPr>
        <w:pStyle w:val="BodyText"/>
        <w:tabs>
          <w:tab w:val="left" w:pos="90"/>
        </w:tabs>
        <w:ind w:left="90" w:right="447"/>
        <w:rPr>
          <w:b/>
          <w:lang w:val="en-US"/>
        </w:rPr>
      </w:pPr>
    </w:p>
    <w:p w:rsidR="00EA1D6B" w:rsidP="00610472" w:rsidRDefault="00DA48EF" w14:paraId="38674B74" w14:textId="076F02F6">
      <w:pPr>
        <w:pStyle w:val="BodyText"/>
        <w:tabs>
          <w:tab w:val="left" w:pos="90"/>
        </w:tabs>
        <w:ind w:left="90" w:right="447"/>
      </w:pPr>
      <w:r>
        <w:t xml:space="preserve">_________ Yes, I am willing to serve on the </w:t>
      </w:r>
      <w:r w:rsidRPr="0FD0A6FA" w:rsidR="72DD2FD0">
        <w:rPr>
          <w:lang w:val="en-US"/>
        </w:rPr>
        <w:t>PNHC Board</w:t>
      </w:r>
      <w:r w:rsidRPr="0FD0A6FA">
        <w:rPr>
          <w:lang w:val="en-US"/>
        </w:rPr>
        <w:t xml:space="preserve"> of Directors</w:t>
      </w:r>
      <w:r>
        <w:t xml:space="preserve"> for a </w:t>
      </w:r>
      <w:r w:rsidRPr="0FD0A6FA" w:rsidR="65BD88EA">
        <w:rPr>
          <w:lang w:val="en-US"/>
        </w:rPr>
        <w:t>3-year</w:t>
      </w:r>
      <w:r>
        <w:t xml:space="preserve"> term.</w:t>
      </w:r>
    </w:p>
    <w:p w:rsidR="00F91BCC" w:rsidP="00EA1D6B" w:rsidRDefault="00F91BCC" w14:paraId="46FC3F84" w14:textId="77777777">
      <w:pPr>
        <w:ind w:left="90" w:right="418"/>
      </w:pPr>
    </w:p>
    <w:p w:rsidRPr="00B92941" w:rsidR="00EA1D6B" w:rsidP="00EA1D6B" w:rsidRDefault="00EA1D6B" w14:paraId="6DC666F9" w14:textId="3A360F78">
      <w:pPr>
        <w:ind w:left="90" w:right="418"/>
      </w:pPr>
      <w:r w:rsidRPr="00B92941">
        <w:t xml:space="preserve">_________ No, I am unable to serve </w:t>
      </w:r>
      <w:proofErr w:type="gramStart"/>
      <w:r w:rsidRPr="00B92941">
        <w:t>at this time</w:t>
      </w:r>
      <w:proofErr w:type="gramEnd"/>
      <w:r w:rsidRPr="00B92941">
        <w:t>.</w:t>
      </w:r>
    </w:p>
    <w:p w:rsidRPr="00B92941" w:rsidR="00EA1D6B" w:rsidP="00EA1D6B" w:rsidRDefault="00EA1D6B" w14:paraId="6F694362" w14:textId="77777777">
      <w:pPr>
        <w:ind w:left="90"/>
      </w:pPr>
    </w:p>
    <w:p w:rsidRPr="00B92941" w:rsidR="00EA1D6B" w:rsidP="00EA1D6B" w:rsidRDefault="00EA1D6B" w14:paraId="344AFA38" w14:textId="77777777">
      <w:pPr>
        <w:ind w:left="1260" w:hanging="1170"/>
      </w:pPr>
      <w:r w:rsidRPr="00B92941">
        <w:t>_________ I would like to nominate the following member(s) to serve on the Board of Directors.</w:t>
      </w:r>
    </w:p>
    <w:p w:rsidRPr="00B92941" w:rsidR="00EA1D6B" w:rsidP="00EA1D6B" w:rsidRDefault="00EA1D6B" w14:paraId="3B6DF44F" w14:textId="77777777">
      <w:pPr>
        <w:ind w:left="90"/>
      </w:pPr>
    </w:p>
    <w:p w:rsidRPr="00B92941" w:rsidR="00EA1D6B" w:rsidP="00EA1D6B" w:rsidRDefault="00EA1D6B" w14:paraId="04425CDC" w14:textId="77777777">
      <w:pPr>
        <w:numPr>
          <w:ilvl w:val="0"/>
          <w:numId w:val="1"/>
        </w:numPr>
        <w:ind w:left="2340"/>
      </w:pPr>
      <w:r w:rsidRPr="00B92941">
        <w:t>___________________________________________</w:t>
      </w:r>
    </w:p>
    <w:p w:rsidRPr="00B92941" w:rsidR="00EA1D6B" w:rsidP="00EA1D6B" w:rsidRDefault="00EA1D6B" w14:paraId="00F11574" w14:textId="77777777"/>
    <w:p w:rsidRPr="00B92941" w:rsidR="00EA1D6B" w:rsidP="00EA1D6B" w:rsidRDefault="00EA1D6B" w14:paraId="3BD0B917" w14:textId="77777777">
      <w:pPr>
        <w:numPr>
          <w:ilvl w:val="0"/>
          <w:numId w:val="1"/>
        </w:numPr>
        <w:ind w:left="2340"/>
      </w:pPr>
      <w:r w:rsidRPr="00B92941">
        <w:t>___________________________________________</w:t>
      </w:r>
    </w:p>
    <w:p w:rsidRPr="00B92941" w:rsidR="00EA1D6B" w:rsidP="00EA1D6B" w:rsidRDefault="00EA1D6B" w14:paraId="515978CE" w14:textId="77777777"/>
    <w:p w:rsidRPr="00B92941" w:rsidR="00EA1D6B" w:rsidP="00EA1D6B" w:rsidRDefault="00EA1D6B" w14:paraId="707C46C8" w14:textId="77777777">
      <w:pPr>
        <w:numPr>
          <w:ilvl w:val="0"/>
          <w:numId w:val="1"/>
        </w:numPr>
        <w:ind w:left="2340"/>
      </w:pPr>
      <w:r w:rsidRPr="00B92941">
        <w:t>___________________________________________</w:t>
      </w:r>
    </w:p>
    <w:p w:rsidRPr="00B92941" w:rsidR="00EA1D6B" w:rsidP="00EA1D6B" w:rsidRDefault="00EA1D6B" w14:paraId="6AB45F97" w14:textId="77777777"/>
    <w:p w:rsidR="00EA1D6B" w:rsidP="00EA1D6B" w:rsidRDefault="00EA1D6B" w14:paraId="24C4044A" w14:textId="20869DE9">
      <w:pPr>
        <w:pStyle w:val="Header"/>
        <w:tabs>
          <w:tab w:val="left" w:pos="3560"/>
        </w:tabs>
      </w:pPr>
      <w:r w:rsidRPr="00B92941">
        <w:t>__________ I am already serving on the Board of Directors.</w:t>
      </w:r>
      <w:r w:rsidR="00610475">
        <w:t xml:space="preserve">, </w:t>
      </w:r>
    </w:p>
    <w:p w:rsidRPr="00B92941" w:rsidR="00B13363" w:rsidP="00EA1D6B" w:rsidRDefault="00B13363" w14:paraId="415F239C" w14:textId="77777777">
      <w:pPr>
        <w:pStyle w:val="Header"/>
        <w:tabs>
          <w:tab w:val="left" w:pos="3560"/>
        </w:tabs>
      </w:pPr>
    </w:p>
    <w:p w:rsidRPr="00B92941" w:rsidR="00EA1D6B" w:rsidP="00EA1D6B" w:rsidRDefault="00EA1D6B" w14:paraId="0EE55BF5" w14:textId="77777777">
      <w:pPr>
        <w:pStyle w:val="Header"/>
        <w:tabs>
          <w:tab w:val="left" w:pos="3560"/>
        </w:tabs>
      </w:pPr>
    </w:p>
    <w:p w:rsidR="000F058C" w:rsidRDefault="56A1354C" w14:paraId="10058E03" w14:textId="771689B5">
      <w:r w:rsidR="56A1354C">
        <w:rPr/>
        <w:t>PNHC</w:t>
      </w:r>
      <w:r w:rsidR="0014670B">
        <w:rPr/>
        <w:t xml:space="preserve"> is always seeking to find an individual to join the Board as a community member</w:t>
      </w:r>
      <w:r w:rsidR="009C6105">
        <w:rPr/>
        <w:t xml:space="preserve"> (a person with lived experience). If you </w:t>
      </w:r>
      <w:r w:rsidR="009B0E3D">
        <w:rPr/>
        <w:t>know of someone who would</w:t>
      </w:r>
      <w:r w:rsidR="00312935">
        <w:rPr/>
        <w:t xml:space="preserve"> be interested in </w:t>
      </w:r>
      <w:r w:rsidR="00B13363">
        <w:rPr/>
        <w:t>participating,</w:t>
      </w:r>
      <w:r w:rsidR="00312935">
        <w:rPr/>
        <w:t xml:space="preserve"> please con</w:t>
      </w:r>
      <w:r w:rsidR="00B13363">
        <w:rPr/>
        <w:t xml:space="preserve">tact </w:t>
      </w:r>
      <w:r w:rsidR="10D2AF06">
        <w:rPr/>
        <w:t>Joan Spector</w:t>
      </w:r>
      <w:r w:rsidR="00B13363">
        <w:rPr/>
        <w:t xml:space="preserve"> to discuss.</w:t>
      </w:r>
    </w:p>
    <w:sectPr w:rsidR="000F058C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tka Heading">
    <w:panose1 w:val="02000505000000020004"/>
    <w:charset w:val="00"/>
    <w:family w:val="auto"/>
    <w:pitch w:val="variable"/>
    <w:sig w:usb0="A00002EF" w:usb1="4000204B" w:usb2="00000000" w:usb3="00000000" w:csb0="0000019F" w:csb1="00000000"/>
  </w:font>
  <w:font w:name="Sitka Display">
    <w:panose1 w:val="02000505000000020004"/>
    <w:charset w:val="00"/>
    <w:family w:val="auto"/>
    <w:pitch w:val="variable"/>
    <w:sig w:usb0="A00002EF" w:usb1="40002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3244EA"/>
    <w:multiLevelType w:val="hybridMultilevel"/>
    <w:tmpl w:val="AEB4AC94"/>
    <w:lvl w:ilvl="0" w:tplc="0409000F">
      <w:start w:val="1"/>
      <w:numFmt w:val="decimal"/>
      <w:lvlText w:val="%1."/>
      <w:lvlJc w:val="left"/>
      <w:pPr>
        <w:tabs>
          <w:tab w:val="num" w:pos="810"/>
        </w:tabs>
        <w:ind w:left="81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2744228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xNTE0s7Q0sTC2MDFQ0lEKTi0uzszPAykwrgUA5NmwEywAAAA="/>
    <w:docVar w:name="dgnword-docGUID" w:val="{7632F07E-C7D4-4B47-9D6C-6EA463A696F0}"/>
    <w:docVar w:name="dgnword-eventsink" w:val="2604126082544"/>
  </w:docVars>
  <w:rsids>
    <w:rsidRoot w:val="00EA1D6B"/>
    <w:rsid w:val="00005DF2"/>
    <w:rsid w:val="000854CC"/>
    <w:rsid w:val="000F058C"/>
    <w:rsid w:val="0014670B"/>
    <w:rsid w:val="00180CD5"/>
    <w:rsid w:val="001F01EC"/>
    <w:rsid w:val="00214658"/>
    <w:rsid w:val="00273458"/>
    <w:rsid w:val="00303886"/>
    <w:rsid w:val="00312935"/>
    <w:rsid w:val="00392944"/>
    <w:rsid w:val="003D792D"/>
    <w:rsid w:val="003E1BB2"/>
    <w:rsid w:val="003F14B2"/>
    <w:rsid w:val="00564508"/>
    <w:rsid w:val="00575682"/>
    <w:rsid w:val="0059097C"/>
    <w:rsid w:val="005E2514"/>
    <w:rsid w:val="00610472"/>
    <w:rsid w:val="00610475"/>
    <w:rsid w:val="006B7E62"/>
    <w:rsid w:val="006E5962"/>
    <w:rsid w:val="00717B9D"/>
    <w:rsid w:val="007832EF"/>
    <w:rsid w:val="007906ED"/>
    <w:rsid w:val="0082391B"/>
    <w:rsid w:val="00843968"/>
    <w:rsid w:val="008466F0"/>
    <w:rsid w:val="00870CE7"/>
    <w:rsid w:val="00956545"/>
    <w:rsid w:val="00966E21"/>
    <w:rsid w:val="009B0E3D"/>
    <w:rsid w:val="009C6105"/>
    <w:rsid w:val="00A474F4"/>
    <w:rsid w:val="00A555AF"/>
    <w:rsid w:val="00A574EB"/>
    <w:rsid w:val="00B005D6"/>
    <w:rsid w:val="00B13363"/>
    <w:rsid w:val="00B21559"/>
    <w:rsid w:val="00B92941"/>
    <w:rsid w:val="00BA3863"/>
    <w:rsid w:val="00BA6F20"/>
    <w:rsid w:val="00C00BEF"/>
    <w:rsid w:val="00C36BBF"/>
    <w:rsid w:val="00D61BF5"/>
    <w:rsid w:val="00D955FD"/>
    <w:rsid w:val="00DA48EF"/>
    <w:rsid w:val="00DD1CB4"/>
    <w:rsid w:val="00E403CF"/>
    <w:rsid w:val="00EA1D6B"/>
    <w:rsid w:val="00F91BCC"/>
    <w:rsid w:val="00F957DA"/>
    <w:rsid w:val="00FB05EE"/>
    <w:rsid w:val="00FC08F6"/>
    <w:rsid w:val="0741C292"/>
    <w:rsid w:val="0FD0A6FA"/>
    <w:rsid w:val="10D2AF06"/>
    <w:rsid w:val="1CA78939"/>
    <w:rsid w:val="1D43A867"/>
    <w:rsid w:val="29933CB0"/>
    <w:rsid w:val="2B2F0D11"/>
    <w:rsid w:val="2CCADD72"/>
    <w:rsid w:val="2F16A8C7"/>
    <w:rsid w:val="3247BBB2"/>
    <w:rsid w:val="3F8E4A79"/>
    <w:rsid w:val="42DC9675"/>
    <w:rsid w:val="43583046"/>
    <w:rsid w:val="442B0111"/>
    <w:rsid w:val="48F33729"/>
    <w:rsid w:val="4930C300"/>
    <w:rsid w:val="56A1354C"/>
    <w:rsid w:val="595BA788"/>
    <w:rsid w:val="5B4C6E6A"/>
    <w:rsid w:val="5DEFD0EC"/>
    <w:rsid w:val="63AA7C41"/>
    <w:rsid w:val="643CEECD"/>
    <w:rsid w:val="65BD88EA"/>
    <w:rsid w:val="696054FA"/>
    <w:rsid w:val="69E3AFE5"/>
    <w:rsid w:val="72DD2FD0"/>
    <w:rsid w:val="76025A25"/>
    <w:rsid w:val="79738A96"/>
    <w:rsid w:val="7BF9FB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5178B0"/>
  <w15:chartTrackingRefBased/>
  <w15:docId w15:val="{F7606D3C-ACB9-4BF8-964D-14864896DE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EA1D6B"/>
    <w:pPr>
      <w:spacing w:after="0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semiHidden/>
    <w:unhideWhenUsed/>
    <w:rsid w:val="00EA1D6B"/>
    <w:pPr>
      <w:tabs>
        <w:tab w:val="center" w:pos="4320"/>
        <w:tab w:val="right" w:pos="8640"/>
      </w:tabs>
    </w:pPr>
  </w:style>
  <w:style w:type="character" w:styleId="HeaderChar" w:customStyle="1">
    <w:name w:val="Header Char"/>
    <w:basedOn w:val="DefaultParagraphFont"/>
    <w:link w:val="Header"/>
    <w:semiHidden/>
    <w:rsid w:val="00EA1D6B"/>
    <w:rPr>
      <w:rFonts w:ascii="Times New Roman" w:hAnsi="Times New Roman" w:eastAsia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semiHidden/>
    <w:unhideWhenUsed/>
    <w:rsid w:val="00EA1D6B"/>
    <w:pPr>
      <w:spacing w:after="120"/>
    </w:pPr>
    <w:rPr>
      <w:lang w:val="x-none" w:eastAsia="x-none"/>
    </w:rPr>
  </w:style>
  <w:style w:type="character" w:styleId="BodyTextChar" w:customStyle="1">
    <w:name w:val="Body Text Char"/>
    <w:basedOn w:val="DefaultParagraphFont"/>
    <w:link w:val="BodyText"/>
    <w:semiHidden/>
    <w:rsid w:val="00EA1D6B"/>
    <w:rPr>
      <w:rFonts w:ascii="Times New Roman" w:hAnsi="Times New Roman" w:eastAsia="Times New Roman" w:cs="Times New Roman"/>
      <w:sz w:val="24"/>
      <w:szCs w:val="24"/>
      <w:lang w:val="x-none" w:eastAsia="x-none"/>
    </w:rPr>
  </w:style>
  <w:style w:type="paragraph" w:styleId="Title">
    <w:name w:val="Title"/>
    <w:basedOn w:val="Normal"/>
    <w:link w:val="TitleChar"/>
    <w:qFormat/>
    <w:rsid w:val="00B92941"/>
    <w:pPr>
      <w:jc w:val="center"/>
    </w:pPr>
    <w:rPr>
      <w:sz w:val="36"/>
    </w:rPr>
  </w:style>
  <w:style w:type="character" w:styleId="TitleChar" w:customStyle="1">
    <w:name w:val="Title Char"/>
    <w:basedOn w:val="DefaultParagraphFont"/>
    <w:link w:val="Title"/>
    <w:rsid w:val="00B92941"/>
    <w:rPr>
      <w:rFonts w:ascii="Times New Roman" w:hAnsi="Times New Roman" w:eastAsia="Times New Roman" w:cs="Times New Roman"/>
      <w:sz w:val="36"/>
      <w:szCs w:val="24"/>
    </w:rPr>
  </w:style>
  <w:style w:type="character" w:styleId="Hyperlink">
    <w:name w:val="Hyperlink"/>
    <w:basedOn w:val="DefaultParagraphFont"/>
    <w:uiPriority w:val="99"/>
    <w:unhideWhenUsed/>
    <w:rsid w:val="00A555A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55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400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theme" Target="theme/theme1.xml" Id="rId10" /><Relationship Type="http://schemas.openxmlformats.org/officeDocument/2006/relationships/numbering" Target="numbering.xml" Id="rId4" /><Relationship Type="http://schemas.openxmlformats.org/officeDocument/2006/relationships/fontTable" Target="fontTable.xml" Id="rId9" /><Relationship Type="http://schemas.openxmlformats.org/officeDocument/2006/relationships/hyperlink" Target="mailto:jspector@caresny.org" TargetMode="External" Id="R4f46de6e3838459b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EB994E8E8371488EAC1E3ECA3A5620" ma:contentTypeVersion="19" ma:contentTypeDescription="Create a new document." ma:contentTypeScope="" ma:versionID="b8e6b9bb7552454efd625d40a2ee7f3a">
  <xsd:schema xmlns:xsd="http://www.w3.org/2001/XMLSchema" xmlns:xs="http://www.w3.org/2001/XMLSchema" xmlns:p="http://schemas.microsoft.com/office/2006/metadata/properties" xmlns:ns2="19e29c86-62ba-4092-a1d0-29c1375d90a7" xmlns:ns3="bd82fab0-0dcf-45a5-87d2-d0cc6fdb1ac6" targetNamespace="http://schemas.microsoft.com/office/2006/metadata/properties" ma:root="true" ma:fieldsID="6f8b24b53993d1b06a4676d564e0644a" ns2:_="" ns3:_="">
    <xsd:import namespace="19e29c86-62ba-4092-a1d0-29c1375d90a7"/>
    <xsd:import namespace="bd82fab0-0dcf-45a5-87d2-d0cc6fdb1a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TeamsChannel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e29c86-62ba-4092-a1d0-29c1375d90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TeamsChannel" ma:index="20" nillable="true" ma:displayName="Teams Channel" ma:default="1" ma:description="This folder was created by a Microsoft Teams channel. " ma:format="Dropdown" ma:internalName="TeamsChannel">
      <xsd:simpleType>
        <xsd:restriction base="dms:Boolea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1a1af9e-7778-4115-b24b-0bf6aa17a0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6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82fab0-0dcf-45a5-87d2-d0cc6fdb1ac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56865d59-c58d-4249-857b-40389b09ddf5}" ma:internalName="TaxCatchAll" ma:showField="CatchAllData" ma:web="bd82fab0-0dcf-45a5-87d2-d0cc6fdb1a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d82fab0-0dcf-45a5-87d2-d0cc6fdb1ac6">
      <UserInfo>
        <DisplayName>Nicholas Cassaro</DisplayName>
        <AccountId>14</AccountId>
        <AccountType/>
      </UserInfo>
    </SharedWithUsers>
    <TeamsChannel xmlns="19e29c86-62ba-4092-a1d0-29c1375d90a7">true</TeamsChannel>
    <lcf76f155ced4ddcb4097134ff3c332f xmlns="19e29c86-62ba-4092-a1d0-29c1375d90a7">
      <Terms xmlns="http://schemas.microsoft.com/office/infopath/2007/PartnerControls"/>
    </lcf76f155ced4ddcb4097134ff3c332f>
    <TaxCatchAll xmlns="bd82fab0-0dcf-45a5-87d2-d0cc6fdb1ac6" xsi:nil="true"/>
    <MediaLengthInSeconds xmlns="19e29c86-62ba-4092-a1d0-29c1375d90a7" xsi:nil="true"/>
  </documentManagement>
</p:properties>
</file>

<file path=customXml/itemProps1.xml><?xml version="1.0" encoding="utf-8"?>
<ds:datastoreItem xmlns:ds="http://schemas.openxmlformats.org/officeDocument/2006/customXml" ds:itemID="{26F6D6AB-9559-4AA2-92CE-91722BE68206}"/>
</file>

<file path=customXml/itemProps2.xml><?xml version="1.0" encoding="utf-8"?>
<ds:datastoreItem xmlns:ds="http://schemas.openxmlformats.org/officeDocument/2006/customXml" ds:itemID="{919442D4-AD11-4956-8D93-8634896C69D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DE43DF5-705B-49EF-8C8F-A9F56A5AEE41}">
  <ds:schemaRefs>
    <ds:schemaRef ds:uri="http://schemas.microsoft.com/office/2006/metadata/properties"/>
    <ds:schemaRef ds:uri="http://schemas.microsoft.com/office/infopath/2007/PartnerControls"/>
    <ds:schemaRef ds:uri="bd82fab0-0dcf-45a5-87d2-d0cc6fdb1ac6"/>
    <ds:schemaRef ds:uri="19e29c86-62ba-4092-a1d0-29c1375d90a7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amantha Barnaby</dc:creator>
  <keywords/>
  <dc:description/>
  <lastModifiedBy>Joan Spector</lastModifiedBy>
  <revision>27</revision>
  <lastPrinted>2019-10-01T17:17:00.0000000Z</lastPrinted>
  <dcterms:created xsi:type="dcterms:W3CDTF">2021-11-15T12:51:00.0000000Z</dcterms:created>
  <dcterms:modified xsi:type="dcterms:W3CDTF">2026-02-03T12:32:15.312405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EB994E8E8371488EAC1E3ECA3A5620</vt:lpwstr>
  </property>
  <property fmtid="{D5CDD505-2E9C-101B-9397-08002B2CF9AE}" pid="3" name="_dlc_DocIdItemGuid">
    <vt:lpwstr>e6f735c5-88d7-4636-ba4c-a6b43fedc30a</vt:lpwstr>
  </property>
  <property fmtid="{D5CDD505-2E9C-101B-9397-08002B2CF9AE}" pid="4" name="Order">
    <vt:r8>1070292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dlc_DocId">
    <vt:lpwstr>7SYFENAVC2T6-358363881-1070292</vt:lpwstr>
  </property>
  <property fmtid="{D5CDD505-2E9C-101B-9397-08002B2CF9AE}" pid="8" name="_dlc_DocIdUrl">
    <vt:lpwstr>https://caresny.sharepoint.com/sites/coc/_layouts/15/DocIdRedir.aspx?ID=7SYFENAVC2T6-358363881-1070292, 7SYFENAVC2T6-358363881-1070292</vt:lpwstr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  <property fmtid="{D5CDD505-2E9C-101B-9397-08002B2CF9AE}" pid="13" name="MediaServiceImageTags">
    <vt:lpwstr/>
  </property>
</Properties>
</file>